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7582" w:rsidRPr="009364AA" w:rsidRDefault="00870072" w:rsidP="009B7582">
      <w:pPr>
        <w:keepNext/>
        <w:spacing w:line="240" w:lineRule="auto"/>
        <w:rPr>
          <w:rFonts w:ascii="Arial" w:eastAsia="Times New Roman" w:hAnsi="Arial" w:cs="Arial"/>
          <w:b/>
          <w:bCs/>
          <w:lang w:eastAsia="en-AU"/>
        </w:rPr>
      </w:pPr>
      <w:r>
        <w:rPr>
          <w:rFonts w:ascii="Arial" w:eastAsia="Times New Roman" w:hAnsi="Arial" w:cs="Arial"/>
          <w:b/>
          <w:bCs/>
          <w:lang w:eastAsia="en-AU"/>
        </w:rPr>
        <w:t>Additional file</w:t>
      </w:r>
      <w:bookmarkStart w:id="0" w:name="_GoBack"/>
      <w:bookmarkEnd w:id="0"/>
      <w:r w:rsidR="009B7582">
        <w:rPr>
          <w:rFonts w:ascii="Arial" w:eastAsia="Times New Roman" w:hAnsi="Arial" w:cs="Arial"/>
          <w:b/>
          <w:bCs/>
          <w:lang w:eastAsia="en-AU"/>
        </w:rPr>
        <w:t xml:space="preserve"> </w:t>
      </w:r>
      <w:r w:rsidR="009B7582" w:rsidRPr="009364AA">
        <w:rPr>
          <w:rFonts w:ascii="Arial" w:eastAsia="Times New Roman" w:hAnsi="Arial" w:cs="Arial"/>
          <w:b/>
          <w:bCs/>
          <w:lang w:eastAsia="en-AU"/>
        </w:rPr>
        <w:t>3 Main outcome measurements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5765"/>
      </w:tblGrid>
      <w:tr w:rsidR="009B7582" w:rsidRPr="00C50011" w:rsidTr="00B71F46"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</w:p>
        </w:tc>
        <w:tc>
          <w:tcPr>
            <w:tcW w:w="5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  <w:b/>
              </w:rPr>
            </w:pPr>
            <w:r w:rsidRPr="00C50011">
              <w:rPr>
                <w:rFonts w:ascii="Arial" w:eastAsia="Calibri" w:hAnsi="Arial" w:cs="Arial"/>
                <w:b/>
              </w:rPr>
              <w:t>Outcome measurements</w:t>
            </w:r>
          </w:p>
        </w:tc>
      </w:tr>
      <w:tr w:rsidR="009B7582" w:rsidRPr="00C50011" w:rsidTr="00B71F46"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>Mortalities</w:t>
            </w:r>
          </w:p>
        </w:tc>
        <w:tc>
          <w:tcPr>
            <w:tcW w:w="5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>Maternal mortality</w:t>
            </w:r>
          </w:p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>Stillbirth</w:t>
            </w:r>
          </w:p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>Neonatal death</w:t>
            </w:r>
          </w:p>
        </w:tc>
      </w:tr>
      <w:tr w:rsidR="009B7582" w:rsidRPr="00C50011" w:rsidTr="00B71F46"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 xml:space="preserve">Morbidities – </w:t>
            </w:r>
          </w:p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>Obstetrical/</w:t>
            </w:r>
            <w:r w:rsidRPr="00C50011">
              <w:rPr>
                <w:rFonts w:ascii="Calibri" w:eastAsia="Calibri" w:hAnsi="Calibri" w:cs="Arial"/>
              </w:rPr>
              <w:t xml:space="preserve"> </w:t>
            </w:r>
            <w:r w:rsidRPr="00C50011">
              <w:rPr>
                <w:rFonts w:ascii="Arial" w:eastAsia="Calibri" w:hAnsi="Arial" w:cs="Arial"/>
              </w:rPr>
              <w:t>Maternal outcomes</w:t>
            </w:r>
          </w:p>
        </w:tc>
        <w:tc>
          <w:tcPr>
            <w:tcW w:w="5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>Thromboembolic events</w:t>
            </w:r>
          </w:p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>Amniotic embolism</w:t>
            </w:r>
          </w:p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>Antepartum haemorrhage</w:t>
            </w:r>
          </w:p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>Postpartum haemorrhage</w:t>
            </w:r>
          </w:p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>Preterm premature rupture of membranes</w:t>
            </w:r>
          </w:p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>Induction of labour</w:t>
            </w:r>
          </w:p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>Caesarean section</w:t>
            </w:r>
          </w:p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 xml:space="preserve">Preterm labour (spontaneous and induced) </w:t>
            </w:r>
          </w:p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 xml:space="preserve">Preeclampsia </w:t>
            </w:r>
          </w:p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>Placental previa</w:t>
            </w:r>
          </w:p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>Placental abruption</w:t>
            </w:r>
          </w:p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>Hysterectomy</w:t>
            </w:r>
          </w:p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>Sepsis</w:t>
            </w:r>
          </w:p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>Long hospital stay</w:t>
            </w:r>
          </w:p>
        </w:tc>
      </w:tr>
      <w:tr w:rsidR="009B7582" w:rsidRPr="00C50011" w:rsidTr="00B71F46"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 xml:space="preserve">Morbidities – </w:t>
            </w:r>
          </w:p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 xml:space="preserve">Renal </w:t>
            </w:r>
          </w:p>
        </w:tc>
        <w:tc>
          <w:tcPr>
            <w:tcW w:w="5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9B7582" w:rsidRPr="00EE5450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EE5450">
              <w:rPr>
                <w:rFonts w:ascii="Arial" w:eastAsia="Calibri" w:hAnsi="Arial" w:cs="Arial"/>
              </w:rPr>
              <w:t>Deterioration of renal function during pregnancy</w:t>
            </w:r>
          </w:p>
          <w:p w:rsidR="009B7582" w:rsidRPr="00EE5450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EE5450">
              <w:rPr>
                <w:rFonts w:ascii="Arial" w:eastAsia="Calibri" w:hAnsi="Arial" w:cs="Arial"/>
              </w:rPr>
              <w:t>Graft dysfunction</w:t>
            </w:r>
          </w:p>
          <w:p w:rsidR="009B7582" w:rsidRPr="00EE5450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EE5450">
              <w:rPr>
                <w:rFonts w:ascii="Arial" w:eastAsia="Calibri" w:hAnsi="Arial" w:cs="Arial"/>
              </w:rPr>
              <w:t xml:space="preserve">Commencement of dialysis </w:t>
            </w:r>
          </w:p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EE5450">
              <w:rPr>
                <w:rFonts w:ascii="Arial" w:eastAsia="Calibri" w:hAnsi="Arial" w:cs="Arial"/>
              </w:rPr>
              <w:t>Timing of renal function deterioration during pregnancy</w:t>
            </w:r>
          </w:p>
        </w:tc>
      </w:tr>
      <w:tr w:rsidR="009B7582" w:rsidRPr="00C50011" w:rsidTr="00B71F46"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>Morbidities –</w:t>
            </w:r>
          </w:p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>infant outcomes</w:t>
            </w:r>
          </w:p>
        </w:tc>
        <w:tc>
          <w:tcPr>
            <w:tcW w:w="5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>Intrauterine growth restriction</w:t>
            </w:r>
          </w:p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>Congenital malformation</w:t>
            </w:r>
          </w:p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 xml:space="preserve">Low birthweight </w:t>
            </w:r>
          </w:p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 xml:space="preserve">Small for gestational age </w:t>
            </w:r>
          </w:p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>Preterm birth</w:t>
            </w:r>
          </w:p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>Resuscitation</w:t>
            </w:r>
          </w:p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lastRenderedPageBreak/>
              <w:t>Apgar score</w:t>
            </w:r>
          </w:p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>Admission to a neonatal intensive care unit</w:t>
            </w:r>
          </w:p>
          <w:p w:rsidR="009B7582" w:rsidRPr="00C50011" w:rsidRDefault="009B7582" w:rsidP="00B71F46">
            <w:pPr>
              <w:spacing w:after="160"/>
              <w:rPr>
                <w:rFonts w:ascii="Arial" w:eastAsia="Calibri" w:hAnsi="Arial" w:cs="Arial"/>
              </w:rPr>
            </w:pPr>
            <w:r w:rsidRPr="00C50011">
              <w:rPr>
                <w:rFonts w:ascii="Arial" w:eastAsia="Calibri" w:hAnsi="Arial" w:cs="Arial"/>
              </w:rPr>
              <w:t>Neonatal hospital stay</w:t>
            </w:r>
          </w:p>
        </w:tc>
      </w:tr>
    </w:tbl>
    <w:p w:rsidR="004F11D8" w:rsidRDefault="00870072" w:rsidP="009B7582"/>
    <w:sectPr w:rsidR="004F11D8" w:rsidSect="00FF2276">
      <w:pgSz w:w="12240" w:h="15840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MrYwtTQxtDAwNjdW0lEKTi0uzszPAykwrAUAfiaCJiwAAAA="/>
  </w:docVars>
  <w:rsids>
    <w:rsidRoot w:val="009B7582"/>
    <w:rsid w:val="000D4096"/>
    <w:rsid w:val="004E519C"/>
    <w:rsid w:val="00513041"/>
    <w:rsid w:val="006474F1"/>
    <w:rsid w:val="00870072"/>
    <w:rsid w:val="00991927"/>
    <w:rsid w:val="009B7582"/>
    <w:rsid w:val="00D40961"/>
    <w:rsid w:val="00FF2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7582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7582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31</Words>
  <Characters>747</Characters>
  <Application>Microsoft Office Word</Application>
  <DocSecurity>0</DocSecurity>
  <Lines>6</Lines>
  <Paragraphs>1</Paragraphs>
  <ScaleCrop>false</ScaleCrop>
  <Company>University of Technology Sydney</Company>
  <LinksUpToDate>false</LinksUpToDate>
  <CharactersWithSpaces>8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om Safi</dc:creator>
  <cp:keywords/>
  <dc:description/>
  <cp:lastModifiedBy>Tose, Junalyn</cp:lastModifiedBy>
  <cp:revision>4</cp:revision>
  <dcterms:created xsi:type="dcterms:W3CDTF">2019-04-04T03:57:00Z</dcterms:created>
  <dcterms:modified xsi:type="dcterms:W3CDTF">2019-06-03T02:15:00Z</dcterms:modified>
</cp:coreProperties>
</file>